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3D5A8D" w14:textId="154CE7B7" w:rsidR="00752B2E" w:rsidRPr="0016545C" w:rsidRDefault="00F5626E" w:rsidP="00DD30DF">
      <w:pPr>
        <w:pStyle w:val="Zpat"/>
        <w:jc w:val="center"/>
        <w:rPr>
          <w:rFonts w:ascii="Calibri" w:hAnsi="Calibri" w:cs="Calibri"/>
          <w:b/>
        </w:rPr>
      </w:pPr>
      <w:bookmarkStart w:id="0" w:name="_Hlk65166296"/>
      <w:r w:rsidRPr="0016545C">
        <w:rPr>
          <w:rFonts w:ascii="Calibri" w:hAnsi="Calibri" w:cs="Calibri"/>
          <w:b/>
        </w:rPr>
        <w:t>„</w:t>
      </w:r>
      <w:r w:rsidR="00BB6721">
        <w:rPr>
          <w:rFonts w:ascii="Calibri" w:hAnsi="Calibri" w:cs="Calibri"/>
          <w:b/>
        </w:rPr>
        <w:t xml:space="preserve">Část B: </w:t>
      </w:r>
      <w:r w:rsidR="00EC7C7E">
        <w:rPr>
          <w:rFonts w:ascii="Calibri" w:hAnsi="Calibri" w:cs="Calibri"/>
          <w:b/>
        </w:rPr>
        <w:t>Mikrovlnný rozklad</w:t>
      </w:r>
      <w:r w:rsidR="001C517B" w:rsidRPr="0016545C">
        <w:rPr>
          <w:rFonts w:ascii="Calibri" w:hAnsi="Calibri" w:cs="Calibri"/>
          <w:b/>
        </w:rPr>
        <w:t>”</w:t>
      </w:r>
    </w:p>
    <w:bookmarkEnd w:id="0"/>
    <w:p w14:paraId="07775AC4" w14:textId="7E5FF7BD" w:rsidR="00304F95" w:rsidRDefault="00752B2E" w:rsidP="000C4CAF">
      <w:pPr>
        <w:spacing w:before="120"/>
        <w:jc w:val="both"/>
        <w:rPr>
          <w:lang w:val="cs-CZ"/>
        </w:rPr>
      </w:pP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411B94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BD5CD7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569CE6A8" w14:textId="77777777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6B8CC2B5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72"/>
        <w:gridCol w:w="1935"/>
      </w:tblGrid>
      <w:tr w:rsidR="005E623E" w:rsidRPr="0016545C" w14:paraId="149EBCA8" w14:textId="77777777" w:rsidTr="0016545C">
        <w:trPr>
          <w:trHeight w:val="175"/>
        </w:trPr>
        <w:tc>
          <w:tcPr>
            <w:tcW w:w="857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FE0E4C" w14:textId="77777777" w:rsidR="005E623E" w:rsidRDefault="005E623E" w:rsidP="00006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  <w:p w14:paraId="725D29EE" w14:textId="77777777" w:rsidR="00C966F9" w:rsidRDefault="00C966F9" w:rsidP="00C966F9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</w:p>
          <w:p w14:paraId="08E1CC54" w14:textId="3F93CA4C" w:rsidR="00C966F9" w:rsidRPr="000C4CAF" w:rsidRDefault="00C966F9" w:rsidP="000C4CAF">
            <w:pPr>
              <w:rPr>
                <w:rFonts w:ascii="Calibri" w:hAnsi="Calibri" w:cs="Calibri"/>
                <w:sz w:val="20"/>
                <w:szCs w:val="20"/>
                <w:lang w:val="cs-CZ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77777777" w:rsidR="005E623E" w:rsidRPr="0016545C" w:rsidRDefault="005E623E" w:rsidP="005E623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  <w:r w:rsidRPr="0016545C"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>vyplní dodavatel</w:t>
            </w:r>
          </w:p>
        </w:tc>
      </w:tr>
      <w:tr w:rsidR="00110CDF" w:rsidRPr="00643FF2" w14:paraId="726EB55B" w14:textId="77777777" w:rsidTr="0016545C">
        <w:trPr>
          <w:trHeight w:val="2641"/>
        </w:trPr>
        <w:tc>
          <w:tcPr>
            <w:tcW w:w="857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28B826E4" w14:textId="77777777" w:rsidR="00110CDF" w:rsidRPr="0016545C" w:rsidRDefault="00110CDF" w:rsidP="00752B2E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  <w:tc>
          <w:tcPr>
            <w:tcW w:w="19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3BB8B299" w14:textId="77777777" w:rsidR="00110CDF" w:rsidRPr="0016545C" w:rsidRDefault="00110CDF" w:rsidP="00752B2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Nabízeno dodavatelem</w:t>
            </w:r>
          </w:p>
          <w:p w14:paraId="37A87325" w14:textId="77777777" w:rsidR="00110CDF" w:rsidRPr="0016545C" w:rsidRDefault="00110CDF" w:rsidP="00752B2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</w:p>
          <w:p w14:paraId="54562AEE" w14:textId="77777777" w:rsidR="00110CDF" w:rsidRPr="0016545C" w:rsidRDefault="00110CDF" w:rsidP="00752B2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ANO / NE</w:t>
            </w:r>
          </w:p>
          <w:p w14:paraId="08B9DA29" w14:textId="77777777" w:rsidR="00110CDF" w:rsidRPr="0016545C" w:rsidRDefault="00110CDF" w:rsidP="00752B2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a</w:t>
            </w:r>
          </w:p>
          <w:p w14:paraId="5CF3075F" w14:textId="2BF5B3AB" w:rsidR="00110CDF" w:rsidRPr="0016545C" w:rsidRDefault="00110CDF" w:rsidP="00752B2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u číselně vyjádřitelných </w:t>
            </w:r>
            <w:r w:rsidR="0000071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parametrů</w:t>
            </w: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 doplní dodavatel přesnou hodnotu j</w:t>
            </w:r>
            <w:r w:rsidR="00ED5FB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ím</w:t>
            </w: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 nabízeného přístroje</w:t>
            </w:r>
          </w:p>
        </w:tc>
      </w:tr>
      <w:tr w:rsidR="00110CDF" w:rsidRPr="00643FF2" w14:paraId="6FC0C34F" w14:textId="77777777" w:rsidTr="0016545C">
        <w:trPr>
          <w:trHeight w:val="85"/>
        </w:trPr>
        <w:tc>
          <w:tcPr>
            <w:tcW w:w="85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1276802" w14:textId="05CDFB0F" w:rsidR="00110CDF" w:rsidRPr="0016545C" w:rsidRDefault="00110CDF" w:rsidP="004D13B6">
            <w:pPr>
              <w:pStyle w:val="nabidka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FCE1322" w14:textId="77777777" w:rsidR="00110CDF" w:rsidRPr="0016545C" w:rsidRDefault="00110CDF" w:rsidP="00D43A4C">
            <w:pP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7278E6" w:rsidRPr="00643FF2" w14:paraId="34545BAD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99BE11" w14:textId="07EFBCC7" w:rsidR="007278E6" w:rsidRPr="000C4CAF" w:rsidRDefault="007278E6" w:rsidP="0093250D">
            <w:pPr>
              <w:jc w:val="both"/>
              <w:rPr>
                <w:rStyle w:val="rynqvb"/>
                <w:rFonts w:asciiTheme="minorHAnsi" w:hAnsiTheme="minorHAnsi" w:cstheme="minorHAnsi"/>
                <w:b/>
                <w:sz w:val="22"/>
                <w:szCs w:val="22"/>
                <w:u w:val="single"/>
                <w:lang w:val="cs-CZ" w:eastAsia="cs-CZ"/>
              </w:rPr>
            </w:pPr>
            <w:r w:rsidRPr="000C4CAF">
              <w:rPr>
                <w:rStyle w:val="rynqvb"/>
                <w:rFonts w:asciiTheme="minorHAnsi" w:hAnsiTheme="minorHAnsi" w:cstheme="minorHAnsi"/>
                <w:b/>
                <w:sz w:val="22"/>
                <w:szCs w:val="22"/>
                <w:u w:val="single"/>
                <w:lang w:val="cs-CZ" w:eastAsia="cs-CZ"/>
              </w:rPr>
              <w:t>Modul pro mikrovlnné vysokotlaké rozklady s možností evaporace: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21D97C6" w14:textId="77777777" w:rsidR="007278E6" w:rsidRPr="0016545C" w:rsidRDefault="007278E6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643FF2" w14:paraId="69749A55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C462D0" w14:textId="0DD8D95D" w:rsidR="00EA7E43" w:rsidRPr="007278E6" w:rsidRDefault="00B00F2F" w:rsidP="0093250D">
            <w:pPr>
              <w:jc w:val="both"/>
              <w:rPr>
                <w:rStyle w:val="rynqvb"/>
                <w:rFonts w:asciiTheme="minorHAnsi" w:hAnsiTheme="minorHAnsi" w:cstheme="minorHAnsi"/>
                <w:b/>
                <w:sz w:val="22"/>
                <w:szCs w:val="22"/>
                <w:u w:val="single"/>
                <w:lang w:eastAsia="cs-CZ"/>
              </w:rPr>
            </w:pPr>
            <w:r w:rsidRPr="007278E6">
              <w:rPr>
                <w:rStyle w:val="rynqvb"/>
                <w:rFonts w:asciiTheme="minorHAnsi" w:hAnsiTheme="minorHAnsi" w:cstheme="minorHAnsi"/>
                <w:b/>
                <w:sz w:val="22"/>
                <w:szCs w:val="22"/>
                <w:u w:val="single"/>
                <w:lang w:val="cs-CZ" w:eastAsia="cs-CZ"/>
              </w:rPr>
              <w:t>Technické parametry: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0F9283" w14:textId="77777777" w:rsidR="00EA7E43" w:rsidRPr="0016545C" w:rsidRDefault="00EA7E43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2C7C31" w14:paraId="14A7CC65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9510B4" w14:textId="13B092E5" w:rsidR="00EA7E43" w:rsidRPr="002E4926" w:rsidRDefault="00B00F2F" w:rsidP="0093250D">
            <w:pPr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B00F2F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Modul (trouba) musí umožňovat vysokotlaký mikrovlnný rozklad (mineralizaci vzorků) v uzavřeném systému s přídavkem koncentrovaných anorganických kyselin. Dále musí umožňovat odpařování/zakoncentrování vzorků a extrakci organických polutantů ze vzorků půd do organických rozpouštědel (např. hexan, aceton apod.)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BAE9C1D" w14:textId="77777777" w:rsidR="00EA7E43" w:rsidRPr="0016545C" w:rsidRDefault="00EA7E43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16545C" w14:paraId="31698011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83664A" w14:textId="08DD4153" w:rsidR="00EA7E43" w:rsidRPr="002E4926" w:rsidRDefault="00B00F2F" w:rsidP="0093250D">
            <w:pPr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B00F2F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Konstrukce trouby musí být zhotovena z nerezové oceli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F80876" w14:textId="77777777" w:rsidR="00EA7E43" w:rsidRPr="0016545C" w:rsidRDefault="00EA7E43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16545C" w14:paraId="0665E0A1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9C71B" w14:textId="4889224F" w:rsidR="002E4926" w:rsidRPr="002E4926" w:rsidRDefault="00F3558F" w:rsidP="0093250D">
            <w:pPr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F3558F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Vnitřní kavita musí být chráněna vícevrstvým antikorozním nástřikem z PTFE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181EE4" w14:textId="77777777" w:rsidR="002E4926" w:rsidRPr="0016545C" w:rsidRDefault="002E4926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643FF2" w14:paraId="1DC0140B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E8F9DD" w14:textId="758CB7B3" w:rsidR="002E4926" w:rsidRPr="002E4926" w:rsidRDefault="00F3558F" w:rsidP="0093250D">
            <w:pPr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F3558F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Trouba musí být vybavena odsávacím systémem pro odvod korozivních plynů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a</w:t>
            </w:r>
            <w:r w:rsidRPr="00F3558F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rozpouštědel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DC65BE4" w14:textId="77777777" w:rsidR="002E4926" w:rsidRPr="0016545C" w:rsidRDefault="002E4926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276CF5" w14:paraId="72A060A3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774C76" w14:textId="4D5FA2C5" w:rsidR="002E4926" w:rsidRPr="002E4926" w:rsidRDefault="008368C8" w:rsidP="0093250D">
            <w:pPr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N</w:t>
            </w:r>
            <w:r w:rsidR="00F3558F" w:rsidRPr="00F3558F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apojení na odsávací hadice vzduchotechniky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musí být zajištěno na zadní straně přístroje</w:t>
            </w:r>
            <w:r w:rsidR="00F3558F" w:rsidRPr="00F3558F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BBD277B" w14:textId="77777777" w:rsidR="002E4926" w:rsidRPr="0016545C" w:rsidRDefault="002E4926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643FF2" w14:paraId="2731B08D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9733E" w14:textId="5435D74A" w:rsidR="002E4926" w:rsidRPr="002E4926" w:rsidRDefault="00CA798B" w:rsidP="0093250D">
            <w:pPr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CA798B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Součástí dodávky musí být příslušenství pro napojení na laboratorní vzduchotechniku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196F494" w14:textId="77777777" w:rsidR="002E4926" w:rsidRPr="0016545C" w:rsidRDefault="002E4926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643FF2" w14:paraId="38E0115F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B62FA8" w14:textId="46953B7C" w:rsidR="002E4926" w:rsidRPr="002E4926" w:rsidRDefault="00271708" w:rsidP="0093250D">
            <w:pPr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271708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Pec musí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mít </w:t>
            </w:r>
            <w:r w:rsidRPr="00271708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bezpečn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ý</w:t>
            </w:r>
            <w:r w:rsidRPr="00271708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průchod stropem trouby pro hadici k napojení na podtlakovou jednotku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E4F0782" w14:textId="77777777" w:rsidR="002E4926" w:rsidRPr="0016545C" w:rsidRDefault="002E4926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643FF2" w14:paraId="6AC2E636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A1BFCB" w14:textId="6EC7F63A" w:rsidR="002E4926" w:rsidRPr="002E4926" w:rsidRDefault="00C52E7A" w:rsidP="0093250D">
            <w:pPr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C52E7A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Systém musí být vybaven bezpečnostními prvky, které zajistí uvolnění přetlaku z trouby v případě nenadálé situace</w:t>
            </w:r>
            <w:r w:rsidR="005B4B88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(</w:t>
            </w:r>
            <w:r w:rsidRPr="00C52E7A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s automatickým uzavřením kavity </w:t>
            </w:r>
            <w:r w:rsidR="005B4B88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trouby </w:t>
            </w:r>
            <w:r w:rsidRPr="00C52E7A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pro </w:t>
            </w:r>
            <w:r w:rsidR="005B4B88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odventilován</w:t>
            </w:r>
            <w:r w:rsidRPr="00C52E7A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í par</w:t>
            </w:r>
            <w:r w:rsidR="005B4B88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)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3478B98" w14:textId="77777777" w:rsidR="002E4926" w:rsidRPr="0016545C" w:rsidRDefault="002E4926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643FF2" w14:paraId="06B8349B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F308D8" w14:textId="69BE52F9" w:rsidR="002E4926" w:rsidRPr="002E4926" w:rsidRDefault="00320612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320612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Trouba musí být vybavena minimálně dvěma magnetrony s regulovaným výkonem, přičemž</w:t>
            </w:r>
            <w:r w:rsidR="008368C8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celkový</w:t>
            </w:r>
            <w:r w:rsidRPr="00320612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výkon musí činit alespoň 1900 W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4A706AF" w14:textId="77777777" w:rsidR="002E4926" w:rsidRPr="0016545C" w:rsidRDefault="002E4926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643FF2" w14:paraId="7FDD1984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493BAD" w14:textId="2773BC7A" w:rsidR="002E4926" w:rsidRPr="00FA053B" w:rsidRDefault="00FA053B" w:rsidP="0093250D">
            <w:pPr>
              <w:pStyle w:val="nabidka"/>
              <w:spacing w:after="120"/>
              <w:jc w:val="both"/>
              <w:rPr>
                <w:lang w:val="pl-PL"/>
              </w:rPr>
            </w:pPr>
            <w:r w:rsidRPr="00FA053B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Výkon musí být plynule nastavitelný v krocích po </w:t>
            </w:r>
            <w:r w:rsidR="003C69D4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max. </w:t>
            </w:r>
            <w:r w:rsidRPr="00FA053B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1 W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D83443A" w14:textId="77777777" w:rsidR="002E4926" w:rsidRPr="0016545C" w:rsidRDefault="002E4926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3CCC32A1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4AFBA5" w14:textId="1F68804F" w:rsidR="00A547DE" w:rsidRPr="002E4926" w:rsidRDefault="002313E9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2313E9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Homogenní mikrovlnné pole v celém objemu kavity musí být zajištěno rotačním difuzérem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9A4A7F4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72489DE1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BF0F0D" w14:textId="4004E767" w:rsidR="00A547DE" w:rsidRPr="002E4926" w:rsidRDefault="00135830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135830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Musí být umožněno jak plynulé, tak pulsní řízení výkonu magnetronu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CB120EB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37DD45CC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BC367D" w14:textId="248B4711" w:rsidR="00A547DE" w:rsidRPr="002E4926" w:rsidRDefault="00135830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135830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Řízení rozkladného procesu musí být zajištěno prostřednictvím bezkontaktního sledování teploty média uvnitř všech rozkladných nádobek, s odečtem teploty zespodu nádobek a se záznamem teploty v každé nádobce po celou dobu procesu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783017F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12E148F0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CB62B9" w14:textId="3E9D3DDB" w:rsidR="00A547DE" w:rsidRPr="002E4926" w:rsidRDefault="00893E46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893E4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Musí být umožněno řízení rozkladného procesu prostřednictvím sledování teploty přímo uvnitř reakční směsi pomocí sondy ponořené v jedné z nádobek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B973537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1141FF42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DB9CB8" w14:textId="614A15A7" w:rsidR="00A547DE" w:rsidRPr="002E4926" w:rsidRDefault="00893E46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893E4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lastRenderedPageBreak/>
              <w:t>Musí být umožněno sledování a záznam tlaku v rozkladné nádobce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B17F5EA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6F555722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EA3429" w14:textId="579BAEB8" w:rsidR="00A547DE" w:rsidRPr="002E4926" w:rsidRDefault="00893E46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893E4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Rozměry trouby nesmí překročit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tyto parametry</w:t>
            </w:r>
            <w:r w:rsidRPr="00893E4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: šířka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maximálně </w:t>
            </w:r>
            <w:r w:rsidRPr="00893E4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55 cm, hloubka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maximálně </w:t>
            </w:r>
            <w:r w:rsidRPr="00893E4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60 cm, výška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maximálně </w:t>
            </w:r>
            <w:r w:rsidRPr="00893E4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70 cm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2DFD0AD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6911C732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6B4E40" w14:textId="58747B55" w:rsidR="00A547DE" w:rsidRPr="002E4926" w:rsidRDefault="0055204E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55204E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Minimální výška vnitřního prostoru kavity musí být 40 cm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0A5F0C0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09C62AD8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13B402" w14:textId="3F50EB4F" w:rsidR="00A547DE" w:rsidRPr="002E4926" w:rsidRDefault="0055204E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55204E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Minimální šířka vnitřního prostoru kavity musí být 40 cm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0EDB1AE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554310E7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99ECB1" w14:textId="41EA66E1" w:rsidR="00A547DE" w:rsidRPr="002E4926" w:rsidRDefault="0055204E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55204E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Minimální hloubka vnitřního prostoru kavity musí být 40 cm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B1A267C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4B2BDD02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EC4E0E" w14:textId="1D83ABC0" w:rsidR="00A547DE" w:rsidRPr="007278E6" w:rsidRDefault="00B00484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u w:val="single"/>
                <w:lang w:eastAsia="cs-CZ"/>
              </w:rPr>
            </w:pPr>
            <w:r w:rsidRPr="007278E6">
              <w:rPr>
                <w:rStyle w:val="rynqvb"/>
                <w:rFonts w:asciiTheme="minorHAnsi" w:hAnsiTheme="minorHAnsi" w:cstheme="minorHAnsi"/>
                <w:b/>
                <w:sz w:val="22"/>
                <w:szCs w:val="22"/>
                <w:u w:val="single"/>
                <w:lang w:eastAsia="cs-CZ"/>
              </w:rPr>
              <w:t>Rozkladné nádobky a příslušenství: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C7B2448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1A3C833B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7D39A3" w14:textId="686AB9EF" w:rsidR="00A547DE" w:rsidRPr="002E4926" w:rsidRDefault="000E7A76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S</w:t>
            </w:r>
            <w:r w:rsidRPr="000E7A7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egmentový rotor s možností rozkladu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v </w:t>
            </w:r>
            <w:r w:rsidRPr="000E7A7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minimálně 15 vysokotlakých rozkladných nádobkách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B19075E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3EC2C0D9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833F5C" w14:textId="48DC78E0" w:rsidR="00A547DE" w:rsidRPr="002E4926" w:rsidRDefault="000E7A76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0E7A7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Součástí rotoru musí být minimálně 30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ks </w:t>
            </w:r>
            <w:r w:rsidRPr="000E7A7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kompletních segmentů s rozkladnými nádobkami (segmenty s PTFE/TFM nádobkami včetně víček, tlakových ochranných pouzder a tlakových pojistek)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C22667E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52B96A4D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042BF1" w14:textId="1280684B" w:rsidR="00A547DE" w:rsidRPr="002E4926" w:rsidRDefault="008E356B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8E356B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Rozkladné nádobky musí mít vnitřní průměr hrdla minimálně 30 mm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F16A4B3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2D4C3011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2FEECE" w14:textId="4A397859" w:rsidR="00A547DE" w:rsidRPr="002E4926" w:rsidRDefault="008E356B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8E356B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Výška rozkladných nádobek nesmí překročit 140 mm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FE91EB6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59C31D9C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0E3D3B" w14:textId="6A7F9B28" w:rsidR="00A547DE" w:rsidRPr="002E4926" w:rsidRDefault="008E356B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8E356B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Hmotnost rozkladných nádobek nesmí překročit 120 g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34FDC4B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0254CCB4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53C6F6" w14:textId="3B6B46FC" w:rsidR="00A547DE" w:rsidRPr="002E4926" w:rsidRDefault="00401066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40106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Nádobky musí být vybaveny nedestruktivní (neprůrazovou) tlakovou ochranou</w:t>
            </w:r>
            <w:r w:rsidR="00071460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, která při přetlaku zajistí </w:t>
            </w:r>
            <w:r w:rsidRPr="0040106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nouzov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ou ventilaci</w:t>
            </w:r>
            <w:r w:rsidR="00071460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a po jeho uvolnění se automaticky uzavře</w:t>
            </w:r>
            <w:r w:rsidRPr="0040106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, aby mohl </w:t>
            </w:r>
            <w:r w:rsidR="00071460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rozklad dále pokračovat</w:t>
            </w:r>
            <w:r w:rsidRPr="0040106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2048451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37A994D8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58794B" w14:textId="46BC695C" w:rsidR="00A547DE" w:rsidRPr="002E4926" w:rsidRDefault="00BB400D" w:rsidP="0093250D">
            <w:pPr>
              <w:spacing w:after="160" w:line="259" w:lineRule="auto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P</w:t>
            </w:r>
            <w:r w:rsidRPr="00BB400D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racovní tlak</w:t>
            </w:r>
            <w:r w:rsidR="00E35B23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musí umožňovat rozklad při tlaku </w:t>
            </w:r>
            <w:r w:rsidRPr="00BB400D"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100 ba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431DAF3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46DED03A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BFE7A0" w14:textId="4522DA65" w:rsidR="00A547DE" w:rsidRPr="002E4926" w:rsidRDefault="00BB400D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BB400D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Objem PTFE nádobek</w:t>
            </w:r>
            <w:r w:rsidR="003F167D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minimálně</w:t>
            </w:r>
            <w:r w:rsidRPr="00BB400D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100 m</w:t>
            </w:r>
            <w:r w:rsidR="00901B97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l</w:t>
            </w:r>
            <w:r w:rsidRPr="00BB400D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. Nádobky musí být kompatibilní s odpařovacím rotorem, a to bez nutnosti přelévání vzorku z rozkladných nádobek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025D812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6D77C89D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94F39E" w14:textId="13905EA3" w:rsidR="00A547DE" w:rsidRPr="002E4926" w:rsidRDefault="003E0716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P</w:t>
            </w:r>
            <w:r w:rsidRPr="003E071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racovní teplota</w:t>
            </w:r>
            <w:r w:rsidR="00BD79E8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alespoň</w:t>
            </w:r>
            <w:r w:rsidRPr="003E071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</w:t>
            </w:r>
            <w:r w:rsidR="00BD79E8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do</w:t>
            </w:r>
            <w:r w:rsidRPr="003E0716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300 °C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B52AB06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52C0B1F1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581B29" w14:textId="5FE0233E" w:rsidR="00A547DE" w:rsidRPr="002E4926" w:rsidRDefault="00F53515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F53515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Nádobky musí být po celou dobu rozkladného procesu zcela utěsněny (s výjimkou nouzového uvolnění přetlaku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)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A16AB90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222D47EA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461CB4" w14:textId="2AF39B87" w:rsidR="00A547DE" w:rsidRPr="002E4926" w:rsidRDefault="00F53515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F53515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Součástí dodávky </w:t>
            </w:r>
            <w:r w:rsidR="008368C8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musí být</w:t>
            </w:r>
            <w:r w:rsidRPr="00F53515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pracovní deska pro uchycení segmentu s nádobkou při jejím uzavírání a otevírání a dále momentový klíč s nástavcem pro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otevírání/zavírání</w:t>
            </w:r>
            <w:r w:rsidRPr="00F53515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nádob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ek</w:t>
            </w:r>
            <w:r w:rsidRPr="00F53515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5C7EF1F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547DE" w:rsidRPr="00643FF2" w14:paraId="0C178A89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2C92B5" w14:textId="0DE64715" w:rsidR="00A547DE" w:rsidRPr="007278E6" w:rsidRDefault="000E45CD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u w:val="single"/>
                <w:lang w:eastAsia="cs-CZ"/>
              </w:rPr>
            </w:pPr>
            <w:r w:rsidRPr="007278E6">
              <w:rPr>
                <w:rStyle w:val="rynqvb"/>
                <w:rFonts w:asciiTheme="minorHAnsi" w:hAnsiTheme="minorHAnsi" w:cstheme="minorHAnsi"/>
                <w:b/>
                <w:sz w:val="22"/>
                <w:szCs w:val="22"/>
                <w:u w:val="single"/>
                <w:lang w:eastAsia="cs-CZ"/>
              </w:rPr>
              <w:t>Ovládání: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F04F428" w14:textId="77777777" w:rsidR="00A547DE" w:rsidRPr="0016545C" w:rsidRDefault="00A547DE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643FF2" w14:paraId="0740CCD0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7C97DB" w14:textId="762C6BDA" w:rsidR="00EA7E43" w:rsidRPr="002E4926" w:rsidRDefault="00F2210F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F2210F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Ovládací panel s možností umístění na troubě a/nebo vedle trouby, s kabelovým propojením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0DA717D" w14:textId="77777777" w:rsidR="00EA7E43" w:rsidRPr="0016545C" w:rsidRDefault="00EA7E43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00CEBBDF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DE2076" w14:textId="616BEFC5" w:rsidR="00D76660" w:rsidRPr="002E4926" w:rsidRDefault="00F2210F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F2210F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Ovládací panel </w:t>
            </w:r>
            <w:r w:rsidR="003C69D4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musí být</w:t>
            </w:r>
            <w:r w:rsidRPr="00F2210F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vybaven dotykovým displejem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E904C5E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0D23B065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0A0818" w14:textId="04DA52A1" w:rsidR="00D76660" w:rsidRPr="002E4926" w:rsidRDefault="00551FA7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551FA7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Možnost sledování průběhu rozkladného procesu v reálném čase, včetně časového průběhu teplot v</w:t>
            </w:r>
            <w:r w:rsidR="003C69D4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 </w:t>
            </w:r>
            <w:r w:rsidRPr="00551FA7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jednotlivých nádobkách a výkonu magnetronů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9E54F66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6C078396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32D498" w14:textId="75D9A462" w:rsidR="00D76660" w:rsidRPr="002E4926" w:rsidRDefault="00DF0DED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F0DED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Možnost importu/exportu rozkladných programů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2128867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0C089E30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500178" w14:textId="0B756FDC" w:rsidR="00D76660" w:rsidRPr="002E4926" w:rsidRDefault="00DF0DED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F0DED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Možnost uložení průběhu (záznamu) rozkladného procesu do paměti přístroje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3555772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2B390CCF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A94EE2" w14:textId="51D35029" w:rsidR="00D76660" w:rsidRPr="002E4926" w:rsidRDefault="00BA4DD4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BA4DD4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Možnost uložení minimálně 10 rozkladných programů do paměti přístroje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7441DD4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4C5201AE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AD1CEB" w14:textId="094F8C6A" w:rsidR="00D76660" w:rsidRPr="002E4926" w:rsidRDefault="00BA4DD4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BA4DD4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Možnost správy uživatelských účtů (zabezpečených heslem) a jejich oprávnění, minimálně ve 4 úrovních. Každý uživatel musí mít možnost nastavení vlastního hesla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A3B344A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641EF389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944EC3" w14:textId="4894859D" w:rsidR="00D76660" w:rsidRPr="002E4926" w:rsidRDefault="006A1724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6A1724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Knihovna s předprogramovanými metodikami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39E89F3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3FC79ECA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71BAD2" w14:textId="51157BEA" w:rsidR="00D76660" w:rsidRPr="002E4926" w:rsidRDefault="006A1724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6A1724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Vestavěná kamera pro on-line kontrolu rotoru, chráněná proti korozivním parám teflonovou fólií, s možností vzdáleného připojení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018BAEB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57811FB1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2387EB" w14:textId="02F1752A" w:rsidR="00D76660" w:rsidRPr="002E4926" w:rsidRDefault="006A1724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6A1724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Průhledové okénko do kavity trouby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62228B9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10338F69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A9A504" w14:textId="5EA242FD" w:rsidR="00D76660" w:rsidRPr="002E4926" w:rsidRDefault="006A1724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6A1724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lastRenderedPageBreak/>
              <w:t>Možnost připojení myši, klávesnice, apod. k řídicímu panelu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A2C4A83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6637C9C6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116086" w14:textId="14577B30" w:rsidR="00D76660" w:rsidRPr="007278E6" w:rsidRDefault="00314929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/>
                <w:sz w:val="22"/>
                <w:szCs w:val="22"/>
                <w:u w:val="single"/>
                <w:lang w:eastAsia="cs-CZ"/>
              </w:rPr>
            </w:pPr>
            <w:r w:rsidRPr="007278E6">
              <w:rPr>
                <w:rStyle w:val="rynqvb"/>
                <w:rFonts w:asciiTheme="minorHAnsi" w:hAnsiTheme="minorHAnsi" w:cstheme="minorHAnsi"/>
                <w:b/>
                <w:sz w:val="22"/>
                <w:szCs w:val="22"/>
                <w:u w:val="single"/>
                <w:lang w:eastAsia="cs-CZ"/>
              </w:rPr>
              <w:t>Nádobky a příslušenství pro evaporaci: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B0C30E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6EC3B4D2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449B08" w14:textId="73DC6EA2" w:rsidR="00D76660" w:rsidRPr="002E4926" w:rsidRDefault="00314929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314929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Evaporační rotor s minimálně 15 pozicemi pro nádobky, zajišťující odpařování přebytečných kyselin. Musí být kompatibilní s nádobkami použitými k rozkladu v rozkladném modulu, tj. nádobka vyjmutá z mikrovlnné pece musí být přímo nasaditelná na evaporační rotor bez nutnosti převádět mineralizát vzorku do jiné nádobky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3FC3D2D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02783F16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50AFF4" w14:textId="4BF0A806" w:rsidR="00D76660" w:rsidRPr="002E4926" w:rsidRDefault="0030354D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30354D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Možnost odebírat jednotlivé nádobky v průběhu evaporace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77AF0E4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030C7E22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18E3D1" w14:textId="0980D582" w:rsidR="00D76660" w:rsidRPr="002E4926" w:rsidRDefault="0030354D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30354D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Evaporace musí probíhat v kavitě trouby za použití ohřevu mikrovlnným zářením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7E8A4F2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7DFAB7AA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4F83E5" w14:textId="64ABB5D4" w:rsidR="00D76660" w:rsidRPr="002E4926" w:rsidRDefault="00C35CB1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C35CB1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Kontrola teploty nádobek pomocí bezkontaktního měření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2839BBF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1F7017CB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64E753" w14:textId="7AD5CE63" w:rsidR="00D76660" w:rsidRPr="002E4926" w:rsidRDefault="00C35CB1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C35CB1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Součástí dodávky </w:t>
            </w:r>
            <w:r w:rsidR="003C69D4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musí být</w:t>
            </w:r>
            <w:r w:rsidRPr="00C35CB1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kompatibilní softwarově řízená odparka pro odtah přebytečné kyseliny po mineralizaci</w:t>
            </w:r>
            <w:r w:rsidR="003F167D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do výsledného objemu vzorku alespoň 1 ml</w:t>
            </w:r>
            <w:r w:rsidRPr="00C35CB1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, a to bez ztráty analytu,  včetně materiálu potřebného k připojení k</w:t>
            </w:r>
            <w:r w:rsidR="00EE560C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 </w:t>
            </w:r>
            <w:r w:rsidRPr="00C35CB1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přístroji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80B2AA7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3FD8AB25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4D9965" w14:textId="5070864C" w:rsidR="00D76660" w:rsidRPr="002E4926" w:rsidRDefault="008D3F94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8D3F94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Odpar je softwarově řízen automaticky na základě teploty nebo tlaku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E027893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76660" w:rsidRPr="00643FF2" w14:paraId="0D091ABF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2A7B23" w14:textId="447EA65C" w:rsidR="00D76660" w:rsidRPr="002E4926" w:rsidRDefault="008D3F94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8D3F94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Odpařování přebytečné kyseliny musí být umožněno bez nutnosti další manipulace s nádobkami, tj. bez přelévání roztoků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6C2DF9B" w14:textId="77777777" w:rsidR="00D76660" w:rsidRPr="0016545C" w:rsidRDefault="00D7666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23040" w:rsidRPr="00643FF2" w14:paraId="70A66BEE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F750B4" w14:textId="461614D0" w:rsidR="00823040" w:rsidRPr="002E4926" w:rsidRDefault="008D3F94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8D3F94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Připojená odparka je schopna odpařovat směs kyselin po mineralizaci i nehořlavé rozpouštědlo po extrakci z různého počtu nádobek v karuselu, minimálně však z jedné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4E00181" w14:textId="77777777" w:rsidR="00823040" w:rsidRPr="0016545C" w:rsidRDefault="0082304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23040" w:rsidRPr="00643FF2" w14:paraId="458F7FE2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8780E6" w14:textId="139136C5" w:rsidR="00823040" w:rsidRPr="002E4926" w:rsidRDefault="008D3F94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8D3F94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Odparka musí být vybavena výkonnou pumpou s konstrukcí odolnou proti korozi a sorpčními nádobkami pro zachycení těkavých par kyselin, s vývodem do digestoře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868BFB6" w14:textId="77777777" w:rsidR="00823040" w:rsidRPr="0016545C" w:rsidRDefault="0082304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23040" w:rsidRPr="00643FF2" w14:paraId="35005A13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29E7FB" w14:textId="3EB5016D" w:rsidR="00823040" w:rsidRPr="002E4926" w:rsidRDefault="008D3F94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8D3F94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Každá nádobka musí mít samostatné napojení na evaporační modul, oddělené od ostatních, s možností zaslepení nepoužívaných podtlakových portů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BB54AB8" w14:textId="77777777" w:rsidR="00823040" w:rsidRPr="0016545C" w:rsidRDefault="0082304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23040" w:rsidRPr="00643FF2" w14:paraId="20341BD7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8C4D96" w14:textId="7B5DA316" w:rsidR="00823040" w:rsidRPr="002E4926" w:rsidRDefault="008D3F94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8D3F94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Musí být zajištěno chlazení evaporovaných kyselin, účinná kondenzace par a jejich neutralizace (chlazení je možné napojením na rozvod pitné vody)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68966A8" w14:textId="77777777" w:rsidR="00823040" w:rsidRPr="0016545C" w:rsidRDefault="0082304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23040" w:rsidRPr="00643FF2" w14:paraId="0205FED1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1CD4A9" w14:textId="75B4C379" w:rsidR="00823040" w:rsidRPr="007278E6" w:rsidRDefault="00D16D0F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/>
                <w:sz w:val="22"/>
                <w:szCs w:val="22"/>
                <w:u w:val="single"/>
                <w:lang w:eastAsia="cs-CZ"/>
              </w:rPr>
            </w:pPr>
            <w:r w:rsidRPr="007278E6">
              <w:rPr>
                <w:rStyle w:val="rynqvb"/>
                <w:rFonts w:asciiTheme="minorHAnsi" w:hAnsiTheme="minorHAnsi" w:cstheme="minorHAnsi"/>
                <w:b/>
                <w:sz w:val="22"/>
                <w:szCs w:val="22"/>
                <w:u w:val="single"/>
                <w:lang w:eastAsia="cs-CZ"/>
              </w:rPr>
              <w:t>Nádobky a příslušenství pro extrakci: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F170ACC" w14:textId="77777777" w:rsidR="00823040" w:rsidRPr="0016545C" w:rsidRDefault="0082304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23040" w:rsidRPr="00643FF2" w14:paraId="64432763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0D4F13" w14:textId="10078CE8" w:rsidR="00823040" w:rsidRPr="002E4926" w:rsidRDefault="00D16D0F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D16D0F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Extrakční rotor s minimálně 24 pozicemi pro teflonové extrakční nádobky</w:t>
            </w:r>
            <w:r w:rsidR="00E35B23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včetně alespoň 24 ks nádobek</w:t>
            </w:r>
            <w:r w:rsidRPr="00D16D0F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9F59C2" w14:textId="77777777" w:rsidR="00823040" w:rsidRPr="0016545C" w:rsidRDefault="0082304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23040" w:rsidRPr="00643FF2" w14:paraId="0323641B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4AFED7" w14:textId="58E7E34E" w:rsidR="00823040" w:rsidRPr="002E4926" w:rsidRDefault="00901B97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901B97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Nádobky s tlakovou odolností minimálně 20 bar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B1F844C" w14:textId="77777777" w:rsidR="00823040" w:rsidRPr="0016545C" w:rsidRDefault="0082304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23040" w:rsidRPr="00643FF2" w14:paraId="2E1254E3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C40319" w14:textId="1760BA4E" w:rsidR="00823040" w:rsidRPr="002E4926" w:rsidRDefault="00901B97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901B97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Nádobky musí být uzavřeny bezmembránovými uzávěry, které musí být součástí dodávky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DB7C521" w14:textId="77777777" w:rsidR="00823040" w:rsidRPr="0016545C" w:rsidRDefault="0082304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23040" w:rsidRPr="00643FF2" w14:paraId="2A317640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4F5066" w14:textId="3BC1EE52" w:rsidR="00823040" w:rsidRPr="002E4926" w:rsidRDefault="00901B97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901B97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Při překročení maximálního tlaku musí být zajištěno automatické uvolnění přetlaku a následné zpětné uzavření reakční nádobky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CC1AEB" w14:textId="77777777" w:rsidR="00823040" w:rsidRPr="0016545C" w:rsidRDefault="0082304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23040" w:rsidRPr="00643FF2" w14:paraId="4A96C893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9236AA" w14:textId="0EDB7151" w:rsidR="00823040" w:rsidRPr="002E4926" w:rsidRDefault="00901B97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901B97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Nádobky odolné minimálně do teploty 260 °C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247E12F" w14:textId="77777777" w:rsidR="00823040" w:rsidRPr="0016545C" w:rsidRDefault="0082304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23040" w:rsidRPr="00643FF2" w14:paraId="799347AF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999D06" w14:textId="5A8876E2" w:rsidR="00823040" w:rsidRPr="002E4926" w:rsidRDefault="00901B97" w:rsidP="0093250D">
            <w:pPr>
              <w:pStyle w:val="nabidka"/>
              <w:spacing w:after="120"/>
              <w:jc w:val="both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901B97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Musí umožňovat vložení navážených vzorků ve skleněných jednorázových vzorkovnicích o objemu </w:t>
            </w:r>
            <w:r w:rsidR="006160BE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alespoň </w:t>
            </w:r>
            <w:r w:rsidRPr="00901B97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100 ml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129BF0E" w14:textId="77777777" w:rsidR="00823040" w:rsidRPr="0016545C" w:rsidRDefault="00823040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901B97" w:rsidRPr="00643FF2" w14:paraId="53A8008E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A4D568" w14:textId="07B423B7" w:rsidR="00901B97" w:rsidRPr="00901B97" w:rsidRDefault="00901B97" w:rsidP="0093250D">
            <w:pPr>
              <w:pStyle w:val="nabidka"/>
              <w:spacing w:after="12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</w:pPr>
            <w:r w:rsidRPr="00901B97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Přístroj musí zajišťovat magnetické míchání ve všech nádobkách, a to s minimálně třemi rychlostními stupni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09BCA2D" w14:textId="77777777" w:rsidR="00901B97" w:rsidRPr="0016545C" w:rsidRDefault="00901B97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901B97" w:rsidRPr="00643FF2" w14:paraId="41D13FEC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2A2A1D" w14:textId="20F8BAB6" w:rsidR="00901B97" w:rsidRPr="00901B97" w:rsidRDefault="00901B97" w:rsidP="0093250D">
            <w:pPr>
              <w:pStyle w:val="nabidka"/>
              <w:spacing w:after="12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</w:pPr>
            <w:r w:rsidRPr="00901B97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Součástí dodávky musí být odpovídající filtrační jednotka pro minimálně 24 vzorků, sloužící k rychlému podtlakovému přefiltrování extrahovaných vzorků přes </w:t>
            </w:r>
            <w:r w:rsidR="006160BE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stříkačkové</w:t>
            </w:r>
            <w:r w:rsidRPr="00901B97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filtry. Dodávka musí zahrnovat vakuovou pumpu s minimálním výkonem 30 l/min a 250 mbar</w:t>
            </w:r>
            <w:r w:rsidR="006160BE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 xml:space="preserve"> odolnou organickým rozpouštědlům a kyselinám</w:t>
            </w:r>
            <w:r w:rsidRPr="00901B97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t>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F9E9545" w14:textId="77777777" w:rsidR="00901B97" w:rsidRPr="0016545C" w:rsidRDefault="00901B97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901B97" w:rsidRPr="00643FF2" w14:paraId="150BAF43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C41148" w14:textId="1A9667E6" w:rsidR="00901B97" w:rsidRPr="00901B97" w:rsidRDefault="00793095" w:rsidP="0093250D">
            <w:pPr>
              <w:pStyle w:val="nabidka"/>
              <w:spacing w:after="12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</w:pPr>
            <w:r>
              <w:rPr>
                <w:rStyle w:val="rynqvb"/>
                <w:rFonts w:asciiTheme="minorHAnsi" w:hAnsiTheme="minorHAnsi" w:cstheme="minorHAnsi"/>
                <w:b/>
                <w:lang w:eastAsia="cs-CZ"/>
              </w:rPr>
              <w:t>O</w:t>
            </w:r>
            <w:r w:rsidRPr="00793095">
              <w:rPr>
                <w:rStyle w:val="rynqvb"/>
                <w:rFonts w:asciiTheme="minorHAnsi" w:hAnsiTheme="minorHAnsi" w:cstheme="minorHAnsi"/>
                <w:b/>
                <w:lang w:eastAsia="cs-CZ"/>
              </w:rPr>
              <w:t>statní</w:t>
            </w:r>
            <w:r>
              <w:rPr>
                <w:rStyle w:val="rynqvb"/>
                <w:rFonts w:asciiTheme="minorHAnsi" w:hAnsiTheme="minorHAnsi" w:cstheme="minorHAnsi"/>
                <w:b/>
                <w:lang w:eastAsia="cs-CZ"/>
              </w:rPr>
              <w:t>: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BD7E8D3" w14:textId="77777777" w:rsidR="00901B97" w:rsidRPr="0016545C" w:rsidRDefault="00901B97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901B97" w:rsidRPr="00643FF2" w14:paraId="739C91E1" w14:textId="77777777" w:rsidTr="0016545C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DBC19D" w14:textId="29DF8835" w:rsidR="00901B97" w:rsidRPr="00901B97" w:rsidRDefault="004C5DA3" w:rsidP="0093250D">
            <w:pPr>
              <w:pStyle w:val="nabidka"/>
              <w:spacing w:after="12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</w:pPr>
            <w:r w:rsidRPr="004C5DA3">
              <w:rPr>
                <w:rFonts w:asciiTheme="minorHAnsi" w:hAnsiTheme="minorHAnsi" w:cstheme="minorHAnsi"/>
                <w:bCs/>
                <w:sz w:val="20"/>
                <w:szCs w:val="20"/>
                <w:lang w:val="pl-PL" w:eastAsia="cs-CZ"/>
              </w:rPr>
              <w:lastRenderedPageBreak/>
              <w:t>Systém i jeho součásti musí být možné připojit pomocí klasických zásuvek 1×230 V (k dispozici na místě) s jištěním 16 A.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89F5569" w14:textId="77777777" w:rsidR="00901B97" w:rsidRPr="0016545C" w:rsidRDefault="00901B97" w:rsidP="0093250D">
            <w:pPr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6AB1F304" w14:textId="5FCB7375" w:rsidR="002E4926" w:rsidRPr="002E4926" w:rsidRDefault="002E4926" w:rsidP="0093250D">
      <w:pPr>
        <w:spacing w:before="100" w:beforeAutospacing="1" w:after="100" w:afterAutospacing="1"/>
        <w:jc w:val="both"/>
        <w:textAlignment w:val="baseline"/>
        <w:rPr>
          <w:rFonts w:ascii="Aptos Narrow" w:hAnsi="Aptos Narrow"/>
          <w:color w:val="467886"/>
          <w:sz w:val="22"/>
          <w:szCs w:val="22"/>
          <w:u w:val="single"/>
          <w:lang w:val="cs-CZ" w:eastAsia="cs-CZ"/>
        </w:rPr>
      </w:pPr>
    </w:p>
    <w:sectPr w:rsidR="002E4926" w:rsidRPr="002E4926" w:rsidSect="00C41E70">
      <w:headerReference w:type="default" r:id="rId10"/>
      <w:footerReference w:type="default" r:id="rId11"/>
      <w:headerReference w:type="first" r:id="rId12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23402E" w14:textId="77777777" w:rsidR="00070227" w:rsidRDefault="00070227">
      <w:r>
        <w:separator/>
      </w:r>
    </w:p>
  </w:endnote>
  <w:endnote w:type="continuationSeparator" w:id="0">
    <w:p w14:paraId="35BD8372" w14:textId="77777777" w:rsidR="00070227" w:rsidRDefault="00070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479C52" w14:textId="77777777" w:rsidR="00070227" w:rsidRDefault="00070227">
      <w:r>
        <w:separator/>
      </w:r>
    </w:p>
  </w:footnote>
  <w:footnote w:type="continuationSeparator" w:id="0">
    <w:p w14:paraId="694BCE44" w14:textId="77777777" w:rsidR="00070227" w:rsidRDefault="000702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88668" w14:textId="77777777" w:rsidR="00EF73AC" w:rsidRDefault="00EF73AC" w:rsidP="0052566E">
    <w:pPr>
      <w:pStyle w:val="Zhlav"/>
      <w:tabs>
        <w:tab w:val="clear" w:pos="9072"/>
        <w:tab w:val="right" w:pos="10490"/>
      </w:tabs>
      <w:rPr>
        <w:rFonts w:ascii="Calibri" w:hAnsi="Calibri" w:cs="Lucida Sans Unicode"/>
        <w:b/>
        <w:sz w:val="22"/>
        <w:szCs w:val="22"/>
        <w:u w:val="single"/>
      </w:rPr>
    </w:pPr>
  </w:p>
  <w:p w14:paraId="40E92E08" w14:textId="77777777" w:rsidR="00CC3519" w:rsidRDefault="0052566E" w:rsidP="00DD30DF">
    <w:pPr>
      <w:pStyle w:val="Zhlav"/>
      <w:tabs>
        <w:tab w:val="clear" w:pos="4536"/>
        <w:tab w:val="clear" w:pos="9072"/>
      </w:tabs>
      <w:jc w:val="right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7866B9B7" w:rsidR="001968C9" w:rsidRPr="000C4CAF" w:rsidRDefault="001968C9" w:rsidP="009623A5">
    <w:pPr>
      <w:pStyle w:val="Zhlav"/>
      <w:jc w:val="right"/>
      <w:rPr>
        <w:rFonts w:ascii="Calibri" w:hAnsi="Calibri"/>
        <w:b/>
        <w:bCs/>
        <w:sz w:val="20"/>
        <w:szCs w:val="20"/>
        <w:lang w:val="en-US"/>
      </w:rPr>
    </w:pPr>
    <w:r w:rsidRPr="000C4CAF">
      <w:rPr>
        <w:rFonts w:ascii="Calibri" w:hAnsi="Calibri"/>
        <w:b/>
        <w:bCs/>
        <w:sz w:val="32"/>
        <w:szCs w:val="32"/>
        <w:lang w:val="en-US"/>
      </w:rPr>
      <w:t xml:space="preserve">Příloha č. </w:t>
    </w:r>
    <w:r w:rsidR="00414C4F" w:rsidRPr="000C4CAF">
      <w:rPr>
        <w:rFonts w:ascii="Calibri" w:hAnsi="Calibri"/>
        <w:b/>
        <w:bCs/>
        <w:sz w:val="32"/>
        <w:szCs w:val="32"/>
        <w:lang w:val="en-US"/>
      </w:rPr>
      <w:t>4</w:t>
    </w:r>
    <w:r w:rsidR="00C966F9" w:rsidRPr="000C4CAF">
      <w:rPr>
        <w:rFonts w:ascii="Calibri" w:hAnsi="Calibri"/>
        <w:b/>
        <w:bCs/>
        <w:sz w:val="32"/>
        <w:szCs w:val="32"/>
        <w:lang w:val="en-US"/>
      </w:rPr>
      <w:t>b</w:t>
    </w:r>
    <w:r w:rsidRPr="000C4CAF">
      <w:rPr>
        <w:rFonts w:ascii="Calibri" w:hAnsi="Calibri"/>
        <w:b/>
        <w:bCs/>
        <w:sz w:val="32"/>
        <w:szCs w:val="32"/>
        <w:lang w:val="en-US"/>
      </w:rPr>
      <w:t xml:space="preserve"> </w:t>
    </w:r>
    <w:r w:rsidR="00BA7449" w:rsidRPr="000C4CAF">
      <w:rPr>
        <w:rFonts w:ascii="Calibri" w:hAnsi="Calibri"/>
        <w:b/>
        <w:bCs/>
        <w:sz w:val="32"/>
        <w:szCs w:val="32"/>
        <w:lang w:val="en-US"/>
      </w:rPr>
      <w:t>– Technická specifikace</w:t>
    </w:r>
    <w:r w:rsidR="00BA7449" w:rsidRPr="000C4CAF">
      <w:rPr>
        <w:rFonts w:ascii="Calibri" w:hAnsi="Calibri"/>
        <w:b/>
        <w:bCs/>
        <w:sz w:val="20"/>
        <w:szCs w:val="20"/>
        <w:lang w:val="en-US"/>
      </w:rPr>
      <w:tab/>
    </w:r>
    <w:r w:rsidR="00BA7449" w:rsidRPr="000C4CAF">
      <w:rPr>
        <w:rFonts w:ascii="Calibri" w:hAnsi="Calibri"/>
        <w:b/>
        <w:bCs/>
        <w:sz w:val="20"/>
        <w:szCs w:val="20"/>
        <w:lang w:val="en-US"/>
      </w:rPr>
      <w:tab/>
    </w:r>
    <w:r w:rsidR="00BA7449" w:rsidRPr="000C4CAF">
      <w:rPr>
        <w:rFonts w:ascii="Calibri" w:hAnsi="Calibri"/>
        <w:b/>
        <w:bCs/>
        <w:sz w:val="20"/>
        <w:szCs w:val="20"/>
        <w:lang w:val="en-US"/>
      </w:rPr>
      <w:tab/>
    </w:r>
    <w:r w:rsidR="00BA7449" w:rsidRPr="000C4CAF">
      <w:rPr>
        <w:rFonts w:ascii="Calibri" w:hAnsi="Calibri"/>
        <w:b/>
        <w:bCs/>
        <w:sz w:val="16"/>
        <w:szCs w:val="16"/>
        <w:lang w:val="en-US"/>
      </w:rPr>
      <w:tab/>
    </w:r>
    <w:r w:rsidR="00BA7449" w:rsidRPr="000C4CAF">
      <w:rPr>
        <w:rFonts w:ascii="Calibri" w:hAnsi="Calibri"/>
        <w:b/>
        <w:bCs/>
        <w:sz w:val="16"/>
        <w:szCs w:val="16"/>
        <w:lang w:val="en-US"/>
      </w:rPr>
      <w:tab/>
    </w:r>
    <w:r w:rsidR="00BA7449" w:rsidRPr="000C4CAF">
      <w:rPr>
        <w:rFonts w:ascii="Calibri" w:hAnsi="Calibri"/>
        <w:b/>
        <w:bCs/>
        <w:sz w:val="16"/>
        <w:szCs w:val="16"/>
        <w:lang w:val="en-US"/>
      </w:rPr>
      <w:tab/>
    </w:r>
    <w:r w:rsidR="00BA7449" w:rsidRPr="000C4CAF">
      <w:rPr>
        <w:rFonts w:ascii="Calibri" w:hAnsi="Calibri"/>
        <w:b/>
        <w:bCs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004"/>
    <w:rsid w:val="0004187D"/>
    <w:rsid w:val="000515E7"/>
    <w:rsid w:val="000524D0"/>
    <w:rsid w:val="00056C3A"/>
    <w:rsid w:val="00057CDF"/>
    <w:rsid w:val="00064635"/>
    <w:rsid w:val="00070227"/>
    <w:rsid w:val="00071460"/>
    <w:rsid w:val="00073683"/>
    <w:rsid w:val="00074705"/>
    <w:rsid w:val="0007479D"/>
    <w:rsid w:val="00075ACD"/>
    <w:rsid w:val="00076CF8"/>
    <w:rsid w:val="0008064D"/>
    <w:rsid w:val="000818E8"/>
    <w:rsid w:val="0008444A"/>
    <w:rsid w:val="00084616"/>
    <w:rsid w:val="00085BF7"/>
    <w:rsid w:val="00086252"/>
    <w:rsid w:val="00086665"/>
    <w:rsid w:val="00087E9F"/>
    <w:rsid w:val="000900C6"/>
    <w:rsid w:val="00091F83"/>
    <w:rsid w:val="00094EC1"/>
    <w:rsid w:val="00095A8F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CAF"/>
    <w:rsid w:val="000C4E10"/>
    <w:rsid w:val="000C6D27"/>
    <w:rsid w:val="000D0490"/>
    <w:rsid w:val="000D491E"/>
    <w:rsid w:val="000D63B7"/>
    <w:rsid w:val="000D6D6B"/>
    <w:rsid w:val="000D737C"/>
    <w:rsid w:val="000E45CD"/>
    <w:rsid w:val="000E7A76"/>
    <w:rsid w:val="000F13AC"/>
    <w:rsid w:val="000F156B"/>
    <w:rsid w:val="000F1654"/>
    <w:rsid w:val="000F4DDF"/>
    <w:rsid w:val="000F5E1E"/>
    <w:rsid w:val="000F6FA0"/>
    <w:rsid w:val="000F7483"/>
    <w:rsid w:val="000F74DB"/>
    <w:rsid w:val="000F7DB7"/>
    <w:rsid w:val="000F7DE0"/>
    <w:rsid w:val="00104731"/>
    <w:rsid w:val="00107637"/>
    <w:rsid w:val="001105CC"/>
    <w:rsid w:val="00110CDF"/>
    <w:rsid w:val="0011379E"/>
    <w:rsid w:val="001140F5"/>
    <w:rsid w:val="00114358"/>
    <w:rsid w:val="00117FA7"/>
    <w:rsid w:val="00123BBF"/>
    <w:rsid w:val="00125DEF"/>
    <w:rsid w:val="001260DA"/>
    <w:rsid w:val="001316CC"/>
    <w:rsid w:val="0013216E"/>
    <w:rsid w:val="00133A2D"/>
    <w:rsid w:val="00135830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61F6F"/>
    <w:rsid w:val="00162F5A"/>
    <w:rsid w:val="0016545C"/>
    <w:rsid w:val="0016583F"/>
    <w:rsid w:val="0016743C"/>
    <w:rsid w:val="00170BE4"/>
    <w:rsid w:val="0017247D"/>
    <w:rsid w:val="001735E1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373B"/>
    <w:rsid w:val="002242E1"/>
    <w:rsid w:val="00224812"/>
    <w:rsid w:val="00227840"/>
    <w:rsid w:val="00227EA3"/>
    <w:rsid w:val="002313E9"/>
    <w:rsid w:val="0023416D"/>
    <w:rsid w:val="002344BD"/>
    <w:rsid w:val="00235E1D"/>
    <w:rsid w:val="00241EDF"/>
    <w:rsid w:val="00246450"/>
    <w:rsid w:val="00246A4D"/>
    <w:rsid w:val="0024730E"/>
    <w:rsid w:val="00247EAA"/>
    <w:rsid w:val="0025101E"/>
    <w:rsid w:val="00251033"/>
    <w:rsid w:val="002513FB"/>
    <w:rsid w:val="00251699"/>
    <w:rsid w:val="002569B8"/>
    <w:rsid w:val="002607E3"/>
    <w:rsid w:val="00260FF2"/>
    <w:rsid w:val="002619E3"/>
    <w:rsid w:val="002622D2"/>
    <w:rsid w:val="00263452"/>
    <w:rsid w:val="0026614A"/>
    <w:rsid w:val="00267D76"/>
    <w:rsid w:val="00271708"/>
    <w:rsid w:val="002730A9"/>
    <w:rsid w:val="00276CF5"/>
    <w:rsid w:val="0028000E"/>
    <w:rsid w:val="00281A01"/>
    <w:rsid w:val="00281A61"/>
    <w:rsid w:val="00287610"/>
    <w:rsid w:val="00292CB2"/>
    <w:rsid w:val="00292F00"/>
    <w:rsid w:val="00293573"/>
    <w:rsid w:val="00294292"/>
    <w:rsid w:val="00295D5D"/>
    <w:rsid w:val="002962D5"/>
    <w:rsid w:val="00297520"/>
    <w:rsid w:val="002A42E2"/>
    <w:rsid w:val="002A511A"/>
    <w:rsid w:val="002B01DA"/>
    <w:rsid w:val="002C6715"/>
    <w:rsid w:val="002C7C31"/>
    <w:rsid w:val="002D46F4"/>
    <w:rsid w:val="002E4926"/>
    <w:rsid w:val="002F3E56"/>
    <w:rsid w:val="002F67BF"/>
    <w:rsid w:val="002F79EA"/>
    <w:rsid w:val="0030354D"/>
    <w:rsid w:val="00304F95"/>
    <w:rsid w:val="003079C2"/>
    <w:rsid w:val="00310082"/>
    <w:rsid w:val="00311C33"/>
    <w:rsid w:val="0031218C"/>
    <w:rsid w:val="00313489"/>
    <w:rsid w:val="00314929"/>
    <w:rsid w:val="00316E34"/>
    <w:rsid w:val="00320186"/>
    <w:rsid w:val="00320612"/>
    <w:rsid w:val="0032252D"/>
    <w:rsid w:val="00325516"/>
    <w:rsid w:val="003256ED"/>
    <w:rsid w:val="00326F63"/>
    <w:rsid w:val="00327E13"/>
    <w:rsid w:val="00331847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A5F40"/>
    <w:rsid w:val="003B4DF8"/>
    <w:rsid w:val="003B54FF"/>
    <w:rsid w:val="003B7658"/>
    <w:rsid w:val="003C3A7B"/>
    <w:rsid w:val="003C5741"/>
    <w:rsid w:val="003C63E8"/>
    <w:rsid w:val="003C69D4"/>
    <w:rsid w:val="003C6A62"/>
    <w:rsid w:val="003C7C06"/>
    <w:rsid w:val="003D40B3"/>
    <w:rsid w:val="003D7650"/>
    <w:rsid w:val="003E0716"/>
    <w:rsid w:val="003E2A26"/>
    <w:rsid w:val="003E2CBB"/>
    <w:rsid w:val="003E6BE6"/>
    <w:rsid w:val="003E6FDB"/>
    <w:rsid w:val="003E72C4"/>
    <w:rsid w:val="003E7822"/>
    <w:rsid w:val="003F055C"/>
    <w:rsid w:val="003F1004"/>
    <w:rsid w:val="003F167D"/>
    <w:rsid w:val="003F249E"/>
    <w:rsid w:val="003F298F"/>
    <w:rsid w:val="003F5B46"/>
    <w:rsid w:val="003F6A17"/>
    <w:rsid w:val="003F6C0F"/>
    <w:rsid w:val="0040068E"/>
    <w:rsid w:val="00400B48"/>
    <w:rsid w:val="00401066"/>
    <w:rsid w:val="0040180A"/>
    <w:rsid w:val="0040370C"/>
    <w:rsid w:val="00406D22"/>
    <w:rsid w:val="004076F8"/>
    <w:rsid w:val="00407FEB"/>
    <w:rsid w:val="00411B94"/>
    <w:rsid w:val="00413C0E"/>
    <w:rsid w:val="00414C4F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4B43"/>
    <w:rsid w:val="00465929"/>
    <w:rsid w:val="00467A4A"/>
    <w:rsid w:val="004702CB"/>
    <w:rsid w:val="00474F0B"/>
    <w:rsid w:val="00475D2F"/>
    <w:rsid w:val="00477E03"/>
    <w:rsid w:val="00484465"/>
    <w:rsid w:val="0048477A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5FD"/>
    <w:rsid w:val="004C5DA3"/>
    <w:rsid w:val="004C7779"/>
    <w:rsid w:val="004D13B6"/>
    <w:rsid w:val="004D2157"/>
    <w:rsid w:val="004E0B72"/>
    <w:rsid w:val="004E3D66"/>
    <w:rsid w:val="004E471B"/>
    <w:rsid w:val="004F0F4A"/>
    <w:rsid w:val="004F3B10"/>
    <w:rsid w:val="00500268"/>
    <w:rsid w:val="0050103C"/>
    <w:rsid w:val="00501CBF"/>
    <w:rsid w:val="00502E1A"/>
    <w:rsid w:val="0050395F"/>
    <w:rsid w:val="00504823"/>
    <w:rsid w:val="00504E07"/>
    <w:rsid w:val="00507965"/>
    <w:rsid w:val="005101F9"/>
    <w:rsid w:val="0051199B"/>
    <w:rsid w:val="005126AC"/>
    <w:rsid w:val="005149D5"/>
    <w:rsid w:val="00517822"/>
    <w:rsid w:val="00522537"/>
    <w:rsid w:val="00524207"/>
    <w:rsid w:val="0052461B"/>
    <w:rsid w:val="0052566E"/>
    <w:rsid w:val="00531273"/>
    <w:rsid w:val="00531497"/>
    <w:rsid w:val="00531578"/>
    <w:rsid w:val="0053181F"/>
    <w:rsid w:val="00532724"/>
    <w:rsid w:val="00541168"/>
    <w:rsid w:val="00542A4F"/>
    <w:rsid w:val="00544CFA"/>
    <w:rsid w:val="00551FA7"/>
    <w:rsid w:val="0055204E"/>
    <w:rsid w:val="00553DE6"/>
    <w:rsid w:val="00553EC5"/>
    <w:rsid w:val="00560A03"/>
    <w:rsid w:val="00561A40"/>
    <w:rsid w:val="00563623"/>
    <w:rsid w:val="005650E8"/>
    <w:rsid w:val="00565B70"/>
    <w:rsid w:val="00566963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7598"/>
    <w:rsid w:val="005A7CEE"/>
    <w:rsid w:val="005B0F60"/>
    <w:rsid w:val="005B2718"/>
    <w:rsid w:val="005B2C72"/>
    <w:rsid w:val="005B4B88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5820"/>
    <w:rsid w:val="006160BE"/>
    <w:rsid w:val="00617265"/>
    <w:rsid w:val="00617953"/>
    <w:rsid w:val="00624319"/>
    <w:rsid w:val="006274E1"/>
    <w:rsid w:val="006337A5"/>
    <w:rsid w:val="00643FF2"/>
    <w:rsid w:val="0064693B"/>
    <w:rsid w:val="00650F43"/>
    <w:rsid w:val="00653D5F"/>
    <w:rsid w:val="00655C51"/>
    <w:rsid w:val="00657796"/>
    <w:rsid w:val="006609C5"/>
    <w:rsid w:val="00660E65"/>
    <w:rsid w:val="0066684B"/>
    <w:rsid w:val="00670563"/>
    <w:rsid w:val="00671895"/>
    <w:rsid w:val="006734C3"/>
    <w:rsid w:val="0067415C"/>
    <w:rsid w:val="00674F0A"/>
    <w:rsid w:val="006802AA"/>
    <w:rsid w:val="00680770"/>
    <w:rsid w:val="00681B11"/>
    <w:rsid w:val="006822F4"/>
    <w:rsid w:val="00682D53"/>
    <w:rsid w:val="00687798"/>
    <w:rsid w:val="00687C3E"/>
    <w:rsid w:val="006957BA"/>
    <w:rsid w:val="006A0D96"/>
    <w:rsid w:val="006A16BC"/>
    <w:rsid w:val="006A1724"/>
    <w:rsid w:val="006A2364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27E"/>
    <w:rsid w:val="006C6333"/>
    <w:rsid w:val="006C7C64"/>
    <w:rsid w:val="006C7E0F"/>
    <w:rsid w:val="006D0391"/>
    <w:rsid w:val="006D457D"/>
    <w:rsid w:val="006D70B3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278E6"/>
    <w:rsid w:val="00730427"/>
    <w:rsid w:val="00730CD7"/>
    <w:rsid w:val="00741855"/>
    <w:rsid w:val="00743578"/>
    <w:rsid w:val="0074386F"/>
    <w:rsid w:val="00744C3F"/>
    <w:rsid w:val="007459E3"/>
    <w:rsid w:val="00746715"/>
    <w:rsid w:val="00747F2D"/>
    <w:rsid w:val="00752B2E"/>
    <w:rsid w:val="00755172"/>
    <w:rsid w:val="00755AE3"/>
    <w:rsid w:val="00760572"/>
    <w:rsid w:val="00760CC7"/>
    <w:rsid w:val="00762AA2"/>
    <w:rsid w:val="007711EF"/>
    <w:rsid w:val="00771550"/>
    <w:rsid w:val="00771A10"/>
    <w:rsid w:val="0077230F"/>
    <w:rsid w:val="0077356E"/>
    <w:rsid w:val="00781C01"/>
    <w:rsid w:val="00784E58"/>
    <w:rsid w:val="00787A6C"/>
    <w:rsid w:val="00791DC5"/>
    <w:rsid w:val="00791E26"/>
    <w:rsid w:val="00793095"/>
    <w:rsid w:val="00793E8F"/>
    <w:rsid w:val="00795362"/>
    <w:rsid w:val="007967C5"/>
    <w:rsid w:val="00796FC4"/>
    <w:rsid w:val="007A65BE"/>
    <w:rsid w:val="007B04C5"/>
    <w:rsid w:val="007B0B1F"/>
    <w:rsid w:val="007B1BEC"/>
    <w:rsid w:val="007B3EF0"/>
    <w:rsid w:val="007B41B8"/>
    <w:rsid w:val="007B4A42"/>
    <w:rsid w:val="007B5202"/>
    <w:rsid w:val="007C23F7"/>
    <w:rsid w:val="007D26CF"/>
    <w:rsid w:val="007D277F"/>
    <w:rsid w:val="007D4079"/>
    <w:rsid w:val="007D4097"/>
    <w:rsid w:val="007D56A3"/>
    <w:rsid w:val="007E0794"/>
    <w:rsid w:val="007E186C"/>
    <w:rsid w:val="007E1882"/>
    <w:rsid w:val="007F2ABA"/>
    <w:rsid w:val="007F31EA"/>
    <w:rsid w:val="008007B0"/>
    <w:rsid w:val="00804D5B"/>
    <w:rsid w:val="008061B3"/>
    <w:rsid w:val="008061EA"/>
    <w:rsid w:val="00811D48"/>
    <w:rsid w:val="00813557"/>
    <w:rsid w:val="00813C7C"/>
    <w:rsid w:val="008169B7"/>
    <w:rsid w:val="0082216B"/>
    <w:rsid w:val="00823040"/>
    <w:rsid w:val="008261BE"/>
    <w:rsid w:val="00833812"/>
    <w:rsid w:val="00835DD8"/>
    <w:rsid w:val="008365C5"/>
    <w:rsid w:val="008368C8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CC3"/>
    <w:rsid w:val="00861D20"/>
    <w:rsid w:val="00862888"/>
    <w:rsid w:val="008734AC"/>
    <w:rsid w:val="00875F32"/>
    <w:rsid w:val="00881368"/>
    <w:rsid w:val="00881589"/>
    <w:rsid w:val="008838A4"/>
    <w:rsid w:val="00886D1D"/>
    <w:rsid w:val="00890878"/>
    <w:rsid w:val="00891C4A"/>
    <w:rsid w:val="00893E46"/>
    <w:rsid w:val="00894743"/>
    <w:rsid w:val="00897C5E"/>
    <w:rsid w:val="008A0D6A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C0717"/>
    <w:rsid w:val="008C1C86"/>
    <w:rsid w:val="008D02A5"/>
    <w:rsid w:val="008D0CD7"/>
    <w:rsid w:val="008D29E0"/>
    <w:rsid w:val="008D3F94"/>
    <w:rsid w:val="008E20B0"/>
    <w:rsid w:val="008E356B"/>
    <w:rsid w:val="008E3D13"/>
    <w:rsid w:val="008E4BED"/>
    <w:rsid w:val="008E7FC8"/>
    <w:rsid w:val="008F4E25"/>
    <w:rsid w:val="00901B97"/>
    <w:rsid w:val="00905F57"/>
    <w:rsid w:val="0090694B"/>
    <w:rsid w:val="009069F6"/>
    <w:rsid w:val="00907EAF"/>
    <w:rsid w:val="009162AB"/>
    <w:rsid w:val="00917BE6"/>
    <w:rsid w:val="00923496"/>
    <w:rsid w:val="009235F1"/>
    <w:rsid w:val="00924610"/>
    <w:rsid w:val="00925AE5"/>
    <w:rsid w:val="00930F42"/>
    <w:rsid w:val="00931702"/>
    <w:rsid w:val="00931C09"/>
    <w:rsid w:val="0093250D"/>
    <w:rsid w:val="00933A38"/>
    <w:rsid w:val="00937272"/>
    <w:rsid w:val="009402EC"/>
    <w:rsid w:val="00941030"/>
    <w:rsid w:val="00946B0F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5730"/>
    <w:rsid w:val="0098164A"/>
    <w:rsid w:val="00982300"/>
    <w:rsid w:val="009825C1"/>
    <w:rsid w:val="0098323A"/>
    <w:rsid w:val="009942D6"/>
    <w:rsid w:val="009A4A25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23B3"/>
    <w:rsid w:val="00A13A3F"/>
    <w:rsid w:val="00A17417"/>
    <w:rsid w:val="00A17E4E"/>
    <w:rsid w:val="00A22CB7"/>
    <w:rsid w:val="00A23204"/>
    <w:rsid w:val="00A25419"/>
    <w:rsid w:val="00A2549C"/>
    <w:rsid w:val="00A25C7E"/>
    <w:rsid w:val="00A25D8D"/>
    <w:rsid w:val="00A30A7D"/>
    <w:rsid w:val="00A30D65"/>
    <w:rsid w:val="00A353AE"/>
    <w:rsid w:val="00A40EB8"/>
    <w:rsid w:val="00A4794E"/>
    <w:rsid w:val="00A47D7A"/>
    <w:rsid w:val="00A50FB5"/>
    <w:rsid w:val="00A547DE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324B"/>
    <w:rsid w:val="00A746F4"/>
    <w:rsid w:val="00A75385"/>
    <w:rsid w:val="00A76A9E"/>
    <w:rsid w:val="00A76DC8"/>
    <w:rsid w:val="00A83800"/>
    <w:rsid w:val="00A85C16"/>
    <w:rsid w:val="00A91C12"/>
    <w:rsid w:val="00A92F80"/>
    <w:rsid w:val="00A94FB0"/>
    <w:rsid w:val="00A96916"/>
    <w:rsid w:val="00AA1A5F"/>
    <w:rsid w:val="00AA2090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33EE"/>
    <w:rsid w:val="00AF4ADB"/>
    <w:rsid w:val="00AF50F8"/>
    <w:rsid w:val="00AF673B"/>
    <w:rsid w:val="00B00484"/>
    <w:rsid w:val="00B00F2F"/>
    <w:rsid w:val="00B11190"/>
    <w:rsid w:val="00B2181B"/>
    <w:rsid w:val="00B30FA6"/>
    <w:rsid w:val="00B31898"/>
    <w:rsid w:val="00B32027"/>
    <w:rsid w:val="00B3493A"/>
    <w:rsid w:val="00B356BB"/>
    <w:rsid w:val="00B406AB"/>
    <w:rsid w:val="00B41138"/>
    <w:rsid w:val="00B43FF1"/>
    <w:rsid w:val="00B55A43"/>
    <w:rsid w:val="00B56DC9"/>
    <w:rsid w:val="00B65252"/>
    <w:rsid w:val="00B65B9C"/>
    <w:rsid w:val="00B70DED"/>
    <w:rsid w:val="00B71FD0"/>
    <w:rsid w:val="00B75D33"/>
    <w:rsid w:val="00B80532"/>
    <w:rsid w:val="00B809D4"/>
    <w:rsid w:val="00B822D3"/>
    <w:rsid w:val="00B8277E"/>
    <w:rsid w:val="00B86079"/>
    <w:rsid w:val="00B871FC"/>
    <w:rsid w:val="00B87AD6"/>
    <w:rsid w:val="00B922BF"/>
    <w:rsid w:val="00B93B28"/>
    <w:rsid w:val="00B94284"/>
    <w:rsid w:val="00B949A1"/>
    <w:rsid w:val="00B96B87"/>
    <w:rsid w:val="00B97314"/>
    <w:rsid w:val="00BA11F4"/>
    <w:rsid w:val="00BA1A64"/>
    <w:rsid w:val="00BA4AFA"/>
    <w:rsid w:val="00BA4DD4"/>
    <w:rsid w:val="00BA70F7"/>
    <w:rsid w:val="00BA7449"/>
    <w:rsid w:val="00BA7579"/>
    <w:rsid w:val="00BB400D"/>
    <w:rsid w:val="00BB4631"/>
    <w:rsid w:val="00BB5635"/>
    <w:rsid w:val="00BB6721"/>
    <w:rsid w:val="00BB6FFC"/>
    <w:rsid w:val="00BB7078"/>
    <w:rsid w:val="00BC093A"/>
    <w:rsid w:val="00BC19E4"/>
    <w:rsid w:val="00BC340F"/>
    <w:rsid w:val="00BC3ACA"/>
    <w:rsid w:val="00BC54C2"/>
    <w:rsid w:val="00BC5679"/>
    <w:rsid w:val="00BD1702"/>
    <w:rsid w:val="00BD4C61"/>
    <w:rsid w:val="00BD4ECC"/>
    <w:rsid w:val="00BD5CD7"/>
    <w:rsid w:val="00BD79E8"/>
    <w:rsid w:val="00BE0762"/>
    <w:rsid w:val="00BE2E5A"/>
    <w:rsid w:val="00BE574A"/>
    <w:rsid w:val="00BE6B68"/>
    <w:rsid w:val="00BE7708"/>
    <w:rsid w:val="00BF265E"/>
    <w:rsid w:val="00BF3284"/>
    <w:rsid w:val="00BF3774"/>
    <w:rsid w:val="00BF54CA"/>
    <w:rsid w:val="00BF5BA4"/>
    <w:rsid w:val="00C0339D"/>
    <w:rsid w:val="00C039BF"/>
    <w:rsid w:val="00C03D10"/>
    <w:rsid w:val="00C056E2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5CB1"/>
    <w:rsid w:val="00C37504"/>
    <w:rsid w:val="00C40732"/>
    <w:rsid w:val="00C40E88"/>
    <w:rsid w:val="00C41284"/>
    <w:rsid w:val="00C41E70"/>
    <w:rsid w:val="00C42470"/>
    <w:rsid w:val="00C4417E"/>
    <w:rsid w:val="00C47ABB"/>
    <w:rsid w:val="00C5125D"/>
    <w:rsid w:val="00C52256"/>
    <w:rsid w:val="00C52CB1"/>
    <w:rsid w:val="00C52E7A"/>
    <w:rsid w:val="00C548A2"/>
    <w:rsid w:val="00C61C9A"/>
    <w:rsid w:val="00C67740"/>
    <w:rsid w:val="00C677A1"/>
    <w:rsid w:val="00C70A4E"/>
    <w:rsid w:val="00C72ED6"/>
    <w:rsid w:val="00C732F0"/>
    <w:rsid w:val="00C74144"/>
    <w:rsid w:val="00C77F8A"/>
    <w:rsid w:val="00C811ED"/>
    <w:rsid w:val="00C8241F"/>
    <w:rsid w:val="00C82766"/>
    <w:rsid w:val="00C83449"/>
    <w:rsid w:val="00C855BC"/>
    <w:rsid w:val="00C92616"/>
    <w:rsid w:val="00C930D4"/>
    <w:rsid w:val="00C944D5"/>
    <w:rsid w:val="00C946FB"/>
    <w:rsid w:val="00C94FC2"/>
    <w:rsid w:val="00C9524A"/>
    <w:rsid w:val="00C966F9"/>
    <w:rsid w:val="00CA0D25"/>
    <w:rsid w:val="00CA29D2"/>
    <w:rsid w:val="00CA46C0"/>
    <w:rsid w:val="00CA5C1F"/>
    <w:rsid w:val="00CA6C93"/>
    <w:rsid w:val="00CA7109"/>
    <w:rsid w:val="00CA798B"/>
    <w:rsid w:val="00CB4E02"/>
    <w:rsid w:val="00CC0003"/>
    <w:rsid w:val="00CC0610"/>
    <w:rsid w:val="00CC098F"/>
    <w:rsid w:val="00CC15DA"/>
    <w:rsid w:val="00CC3519"/>
    <w:rsid w:val="00CC3627"/>
    <w:rsid w:val="00CC41C9"/>
    <w:rsid w:val="00CC4628"/>
    <w:rsid w:val="00CD0453"/>
    <w:rsid w:val="00CD2365"/>
    <w:rsid w:val="00CD2A8F"/>
    <w:rsid w:val="00CD30FE"/>
    <w:rsid w:val="00CD5630"/>
    <w:rsid w:val="00CD6790"/>
    <w:rsid w:val="00CE0F5F"/>
    <w:rsid w:val="00CE1A91"/>
    <w:rsid w:val="00CE2075"/>
    <w:rsid w:val="00CE294F"/>
    <w:rsid w:val="00CF04D9"/>
    <w:rsid w:val="00CF0CD8"/>
    <w:rsid w:val="00CF164C"/>
    <w:rsid w:val="00CF1B1B"/>
    <w:rsid w:val="00D008AF"/>
    <w:rsid w:val="00D018E4"/>
    <w:rsid w:val="00D055EF"/>
    <w:rsid w:val="00D11900"/>
    <w:rsid w:val="00D1418B"/>
    <w:rsid w:val="00D162BC"/>
    <w:rsid w:val="00D16D0F"/>
    <w:rsid w:val="00D21AB8"/>
    <w:rsid w:val="00D21AEF"/>
    <w:rsid w:val="00D22BE7"/>
    <w:rsid w:val="00D2441B"/>
    <w:rsid w:val="00D25CAB"/>
    <w:rsid w:val="00D26F6A"/>
    <w:rsid w:val="00D3238B"/>
    <w:rsid w:val="00D43A4C"/>
    <w:rsid w:val="00D43B3A"/>
    <w:rsid w:val="00D43F0F"/>
    <w:rsid w:val="00D4449B"/>
    <w:rsid w:val="00D448BC"/>
    <w:rsid w:val="00D52680"/>
    <w:rsid w:val="00D54B84"/>
    <w:rsid w:val="00D56CE6"/>
    <w:rsid w:val="00D61A30"/>
    <w:rsid w:val="00D62760"/>
    <w:rsid w:val="00D62BA4"/>
    <w:rsid w:val="00D6433B"/>
    <w:rsid w:val="00D64A0C"/>
    <w:rsid w:val="00D6524E"/>
    <w:rsid w:val="00D65616"/>
    <w:rsid w:val="00D675EF"/>
    <w:rsid w:val="00D67869"/>
    <w:rsid w:val="00D725EF"/>
    <w:rsid w:val="00D72671"/>
    <w:rsid w:val="00D74F9C"/>
    <w:rsid w:val="00D75F6E"/>
    <w:rsid w:val="00D76029"/>
    <w:rsid w:val="00D76660"/>
    <w:rsid w:val="00D77AB2"/>
    <w:rsid w:val="00D82391"/>
    <w:rsid w:val="00D83C13"/>
    <w:rsid w:val="00D8500E"/>
    <w:rsid w:val="00D87A1A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E5CF1"/>
    <w:rsid w:val="00DF0DED"/>
    <w:rsid w:val="00DF0E70"/>
    <w:rsid w:val="00DF255F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411A"/>
    <w:rsid w:val="00E262D3"/>
    <w:rsid w:val="00E27FCF"/>
    <w:rsid w:val="00E3105E"/>
    <w:rsid w:val="00E31ADB"/>
    <w:rsid w:val="00E32568"/>
    <w:rsid w:val="00E33776"/>
    <w:rsid w:val="00E3441D"/>
    <w:rsid w:val="00E35B23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0240"/>
    <w:rsid w:val="00E72A36"/>
    <w:rsid w:val="00E80372"/>
    <w:rsid w:val="00E8221E"/>
    <w:rsid w:val="00E823D9"/>
    <w:rsid w:val="00E8405E"/>
    <w:rsid w:val="00E86458"/>
    <w:rsid w:val="00E91472"/>
    <w:rsid w:val="00E92AB6"/>
    <w:rsid w:val="00E94E5D"/>
    <w:rsid w:val="00E96149"/>
    <w:rsid w:val="00E97176"/>
    <w:rsid w:val="00EA1E6F"/>
    <w:rsid w:val="00EA462C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1B8D"/>
    <w:rsid w:val="00EC7C7E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E560C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214CA"/>
    <w:rsid w:val="00F2210F"/>
    <w:rsid w:val="00F22572"/>
    <w:rsid w:val="00F22F8C"/>
    <w:rsid w:val="00F2692E"/>
    <w:rsid w:val="00F26931"/>
    <w:rsid w:val="00F27118"/>
    <w:rsid w:val="00F30068"/>
    <w:rsid w:val="00F3558F"/>
    <w:rsid w:val="00F361D3"/>
    <w:rsid w:val="00F42F0A"/>
    <w:rsid w:val="00F45509"/>
    <w:rsid w:val="00F474D4"/>
    <w:rsid w:val="00F5107E"/>
    <w:rsid w:val="00F51AD3"/>
    <w:rsid w:val="00F51B15"/>
    <w:rsid w:val="00F53515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1E1D"/>
    <w:rsid w:val="00F83AD0"/>
    <w:rsid w:val="00F909CF"/>
    <w:rsid w:val="00F94ACD"/>
    <w:rsid w:val="00FA01DB"/>
    <w:rsid w:val="00FA053B"/>
    <w:rsid w:val="00FA0815"/>
    <w:rsid w:val="00FA2677"/>
    <w:rsid w:val="00FB0172"/>
    <w:rsid w:val="00FB2210"/>
    <w:rsid w:val="00FB26AF"/>
    <w:rsid w:val="00FB4B27"/>
    <w:rsid w:val="00FB4CE4"/>
    <w:rsid w:val="00FB57D6"/>
    <w:rsid w:val="00FB76EA"/>
    <w:rsid w:val="00FB7F7E"/>
    <w:rsid w:val="00FC2FC6"/>
    <w:rsid w:val="00FC6ACA"/>
    <w:rsid w:val="00FD2112"/>
    <w:rsid w:val="00FD32FC"/>
    <w:rsid w:val="00FE23D7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86fd8b3a6da0e7d71ee69fef95c455ba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863a4dc534f56f15d3702833ab2f1e22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3.xml><?xml version="1.0" encoding="utf-8"?>
<ds:datastoreItem xmlns:ds="http://schemas.openxmlformats.org/officeDocument/2006/customXml" ds:itemID="{B408BDFF-6241-460E-B7ED-1C077760A6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098</Words>
  <Characters>6480</Characters>
  <Application>Microsoft Office Word</Application>
  <DocSecurity>0</DocSecurity>
  <Lines>54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7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cp:lastPrinted>2021-02-25T10:34:00Z</cp:lastPrinted>
  <dcterms:created xsi:type="dcterms:W3CDTF">2025-11-13T09:37:00Z</dcterms:created>
  <dcterms:modified xsi:type="dcterms:W3CDTF">2025-11-26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C4AF71E7CDB8B2498C19C3D40F1FCB65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